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 of BMI on In-Hospital Outcomes in Patients with Acute Pancreatitis</w:t>
      </w:r>
    </w:p>
    <w:p>
      <w:pPr>
        <w:pStyle w:val="Subtitle"/>
      </w:pPr>
      <w:r>
        <w:t xml:space="preserve">Analysis for RCOP NIS IM10</w:t>
      </w:r>
    </w:p>
    <w:p>
      <w:pPr>
        <w:pStyle w:val="Author"/>
      </w:pPr>
      <w:r>
        <w:t xml:space="preserve">Muhammad Umer Sohail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Salman et al. 2025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Singla et al.2009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body mass index (BMI) on outcomes among inpatient admissions with Acute Pancreatiti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a primary diagnosis of Acute Pancreatiti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MI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Underweight: BMI ≤19.9 kg/m²</w:t>
      </w:r>
    </w:p>
    <w:p>
      <w:pPr>
        <w:numPr>
          <w:ilvl w:val="1"/>
          <w:numId w:val="1003"/>
        </w:numPr>
      </w:pPr>
      <w:r>
        <w:t xml:space="preserve">Normal Weight: BMI 20.0 to 24.9 kg/m²</w:t>
      </w:r>
    </w:p>
    <w:p>
      <w:pPr>
        <w:numPr>
          <w:ilvl w:val="1"/>
          <w:numId w:val="1003"/>
        </w:numPr>
      </w:pPr>
      <w:r>
        <w:t xml:space="preserve">Overweight: BMI 25.0 to 29.9 kg/m²</w:t>
      </w:r>
    </w:p>
    <w:p>
      <w:pPr>
        <w:numPr>
          <w:ilvl w:val="1"/>
          <w:numId w:val="1003"/>
        </w:numPr>
      </w:pPr>
      <w:r>
        <w:t xml:space="preserve">Class I Obesity: BMI 30.0 to 34.9 kg/m²</w:t>
      </w:r>
    </w:p>
    <w:p>
      <w:pPr>
        <w:numPr>
          <w:ilvl w:val="1"/>
          <w:numId w:val="1003"/>
        </w:numPr>
      </w:pPr>
      <w:r>
        <w:t xml:space="preserve">Class II Obesity: BMI 35.0 to 39.9 kg/m²</w:t>
      </w:r>
    </w:p>
    <w:p>
      <w:pPr>
        <w:numPr>
          <w:ilvl w:val="1"/>
          <w:numId w:val="1003"/>
        </w:numPr>
      </w:pPr>
      <w:r>
        <w:t xml:space="preserve">Class III Obesity: BMI ≥40.0 kg/m²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and linear regression to determine the independent association of BMI categories with in-hospital mortality and length of stay, respectively, adjusted for:</w:t>
      </w:r>
    </w:p>
    <w:p>
      <w:pPr>
        <w:numPr>
          <w:ilvl w:val="1"/>
          <w:numId w:val="1005"/>
        </w:numPr>
      </w:pPr>
      <w:r>
        <w:t xml:space="preserve">Demographics: Age, sex, race, residential income, and insurance.</w:t>
      </w:r>
    </w:p>
    <w:p>
      <w:pPr>
        <w:numPr>
          <w:ilvl w:val="1"/>
          <w:numId w:val="1005"/>
        </w:numPr>
      </w:pPr>
      <w:r>
        <w:t xml:space="preserve">Medical History: Diabetes Mellitus, Hypertension, End stage renal disease, Smoking, Chronic obstructive pulmonary disease, Peripheral vascular disease, Cirrhosis, Atrial fibrillation, Hyperlipidemia, Anemia, Previous myocardial infarction, Previous heart failure</w:t>
      </w:r>
    </w:p>
    <w:p>
      <w:pPr>
        <w:numPr>
          <w:ilvl w:val="1"/>
          <w:numId w:val="1005"/>
        </w:numPr>
      </w:pPr>
      <w:r>
        <w:t xml:space="preserve">Comorbidities: Charlson comorbidity index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2"/>
    <w:bookmarkStart w:id="23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3,1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rmal weight (BMI 20.0-2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,9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derweight (BMI ≤1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,9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weight (BMI 25.0-2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,2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 obesity (BMI 30.0-3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4,1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 obesity (BMI 35.0-3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,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I obesity (BMI ≥40.0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,8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39, 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3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42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40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39, 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37, 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37,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55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4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4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0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14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95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175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62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2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0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9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97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02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70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55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12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8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6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9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84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5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0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4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7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8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5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2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5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6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5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57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3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34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7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6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07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5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2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7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8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1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18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0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4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9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8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9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7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2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9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7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55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9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4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2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4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2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49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8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2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6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15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3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3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8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5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5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29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6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99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2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8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2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7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77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60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2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9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1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3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7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82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2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7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9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3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06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6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5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6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7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4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6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69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4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3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0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1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69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5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8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5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3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5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41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33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9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1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5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7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7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4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16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2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5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340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0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5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0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5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7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5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52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3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4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3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,32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45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8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45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5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93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36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5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,740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85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10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65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095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120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765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00,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00,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00,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00,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00,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00,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00,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46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0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5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2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8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3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57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90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5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9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4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0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9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92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 stage 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0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23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8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8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8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0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0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7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48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7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5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0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7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0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75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0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0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2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0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0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5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4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19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8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5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5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06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3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71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50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7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3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4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6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5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4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4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0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70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rmal weight (BMI 20.0-2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,9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derweight (BMI ≤1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,9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weight (BMI 25.0-2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,2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 obesity (BMI 30.0-3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4,1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 obesity (BMI 35.0-3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,9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I obesity (BMI ≥40.0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,8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3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826 (21,568, 67,7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36 (18,459, 54,7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332 (19,751, 66,3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85 (18,580, 57,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335 (18,824, 53,6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14 (18,677, 55,5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Start w:id="26" w:name="multivariable-logistic-regression"/>
    <w:p>
      <w:pPr>
        <w:pStyle w:val="Heading2"/>
      </w:pPr>
      <w:r>
        <w:t xml:space="preserve">Multivariable Logistic Regression:</w:t>
      </w:r>
    </w:p>
    <w:bookmarkStart w:id="25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, 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7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 stage 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, 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End w:id="26"/>
    <w:bookmarkStart w:id="29" w:name="multivariable-linear-regression"/>
    <w:p>
      <w:pPr>
        <w:pStyle w:val="Heading2"/>
      </w:pPr>
      <w:r>
        <w:t xml:space="preserve">Multivariable Linear Regression:</w:t>
      </w:r>
    </w:p>
    <w:bookmarkStart w:id="27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2, 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-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, 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6, 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1, 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, 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 stage 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3, 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, 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, 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4, 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, 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7"/>
    <w:bookmarkStart w:id="28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893, -1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579, 4,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495, -2,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796, -1,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394, 3,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, 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45, 8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,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,328, -18,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,143, -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,468, -9,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570, 4,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,064, -8,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839, 1,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192, 1,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0, 6,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947, 2,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5, 7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, 5,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83, 12,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26, 11,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43, 24,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467, -5,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652, -11,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45, 20,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16, 24,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443, -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, 1,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709, 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594, 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 stage 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38, 58,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134, -7,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340, 3,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972, 9,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8, 16,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42, 24,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593, -2,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200, 33,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894, -2,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735, -1,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pubmed.ncbi.nlm.nih.gov/19768143/" TargetMode="External" /><Relationship Type="http://schemas.openxmlformats.org/officeDocument/2006/relationships/hyperlink" Id="rId20" Target="https://pubmed.ncbi.nlm.nih.gov/4032659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ubmed.ncbi.nlm.nih.gov/19768143/" TargetMode="External" /><Relationship Type="http://schemas.openxmlformats.org/officeDocument/2006/relationships/hyperlink" Id="rId20" Target="https://pubmed.ncbi.nlm.nih.gov/4032659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BMI on In-Hospital Outcomes in Patients with Acute Pancreatitis</dc:title>
  <dc:creator>Muhammad Umer Sohail</dc:creator>
  <cp:keywords/>
  <dcterms:created xsi:type="dcterms:W3CDTF">2025-07-04T07:29:47Z</dcterms:created>
  <dcterms:modified xsi:type="dcterms:W3CDTF">2025-07-04T07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efaul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Analysis for RCOP NIS IM10</vt:lpwstr>
  </property>
  <property fmtid="{D5CDD505-2E9C-101B-9397-08002B2CF9AE}" pid="13" name="toc-title">
    <vt:lpwstr>Table of contents</vt:lpwstr>
  </property>
</Properties>
</file>